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Hlk34652504" w:displacedByCustomXml="next"/>
    <w:bookmarkEnd w:id="1" w:displacedByCustomXml="next"/>
    <w:sdt>
      <w:sdtPr>
        <w:rPr>
          <w:rFonts w:eastAsiaTheme="minorHAnsi"/>
          <w:color w:val="4472C4" w:themeColor="accent1"/>
          <w:lang w:val="en-GB"/>
        </w:rPr>
        <w:id w:val="-1831054610"/>
        <w:docPartObj>
          <w:docPartGallery w:val="Cover Pages"/>
          <w:docPartUnique/>
        </w:docPartObj>
      </w:sdtPr>
      <w:sdtEndPr>
        <w:rPr>
          <w:color w:val="auto"/>
        </w:rPr>
      </w:sdtEndPr>
      <w:sdtContent>
        <w:p w14:paraId="12C6F6D0" w14:textId="5A13ECC0" w:rsidR="00BB1B99" w:rsidRDefault="00BB1B99">
          <w:pPr>
            <w:pStyle w:val="NoSpacing"/>
            <w:spacing w:before="1540" w:after="240"/>
            <w:jc w:val="center"/>
            <w:rPr>
              <w:color w:val="4472C4" w:themeColor="accent1"/>
            </w:rPr>
          </w:pPr>
          <w:r>
            <w:rPr>
              <w:noProof/>
              <w:color w:val="4472C4" w:themeColor="accent1"/>
            </w:rPr>
            <w:drawing>
              <wp:inline distT="0" distB="0" distL="0" distR="0" wp14:anchorId="07A18395" wp14:editId="5A41A473">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174F52DA83564B20AD1133D627FE66F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5F74581" w14:textId="56579996" w:rsidR="00BB1B99" w:rsidRDefault="00A53FE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scalable machine learning</w:t>
              </w:r>
            </w:p>
          </w:sdtContent>
        </w:sdt>
        <w:sdt>
          <w:sdtPr>
            <w:rPr>
              <w:color w:val="4472C4" w:themeColor="accent1"/>
              <w:sz w:val="28"/>
              <w:szCs w:val="28"/>
            </w:rPr>
            <w:alias w:val="Subtitle"/>
            <w:tag w:val=""/>
            <w:id w:val="328029620"/>
            <w:placeholder>
              <w:docPart w:val="E0F79826C42143038820A6F6181C1000"/>
            </w:placeholder>
            <w:dataBinding w:prefixMappings="xmlns:ns0='http://purl.org/dc/elements/1.1/' xmlns:ns1='http://schemas.openxmlformats.org/package/2006/metadata/core-properties' " w:xpath="/ns1:coreProperties[1]/ns0:subject[1]" w:storeItemID="{6C3C8BC8-F283-45AE-878A-BAB7291924A1}"/>
            <w:text/>
          </w:sdtPr>
          <w:sdtEndPr/>
          <w:sdtContent>
            <w:p w14:paraId="2A324BB1" w14:textId="4D99D9E3" w:rsidR="00BB1B99" w:rsidRDefault="00BB1B99">
              <w:pPr>
                <w:pStyle w:val="NoSpacing"/>
                <w:jc w:val="center"/>
                <w:rPr>
                  <w:color w:val="4472C4" w:themeColor="accent1"/>
                  <w:sz w:val="28"/>
                  <w:szCs w:val="28"/>
                </w:rPr>
              </w:pPr>
              <w:r>
                <w:rPr>
                  <w:color w:val="4472C4" w:themeColor="accent1"/>
                  <w:sz w:val="28"/>
                  <w:szCs w:val="28"/>
                </w:rPr>
                <w:t>Assignment 1</w:t>
              </w:r>
            </w:p>
          </w:sdtContent>
        </w:sdt>
        <w:p w14:paraId="668E9971" w14:textId="77777777" w:rsidR="00BB1B99" w:rsidRDefault="00BB1B99">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234EA7E5" wp14:editId="1B8BC70C">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E127A3" w14:textId="632D2A49" w:rsidR="00BB1B99" w:rsidRDefault="00580043">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BB1B99">
                                      <w:rPr>
                                        <w:caps/>
                                        <w:color w:val="4472C4" w:themeColor="accent1"/>
                                      </w:rPr>
                                      <w:t>Rameez hussain</w:t>
                                    </w:r>
                                  </w:sdtContent>
                                </w:sdt>
                              </w:p>
                              <w:p w14:paraId="5BBA7DBE" w14:textId="5D8E30A2" w:rsidR="00BB1B99" w:rsidRDefault="00580043">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BB1B99">
                                      <w:rPr>
                                        <w:color w:val="4472C4" w:themeColor="accent1"/>
                                      </w:rPr>
                                      <w:t>18012822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34EA7E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5FE127A3" w14:textId="632D2A49" w:rsidR="00BB1B99" w:rsidRDefault="00580043">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BB1B99">
                                <w:rPr>
                                  <w:caps/>
                                  <w:color w:val="4472C4" w:themeColor="accent1"/>
                                </w:rPr>
                                <w:t>Rameez hussain</w:t>
                              </w:r>
                            </w:sdtContent>
                          </w:sdt>
                        </w:p>
                        <w:p w14:paraId="5BBA7DBE" w14:textId="5D8E30A2" w:rsidR="00BB1B99" w:rsidRDefault="00580043">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BB1B99">
                                <w:rPr>
                                  <w:color w:val="4472C4" w:themeColor="accent1"/>
                                </w:rPr>
                                <w:t>180128228</w:t>
                              </w:r>
                            </w:sdtContent>
                          </w:sdt>
                        </w:p>
                      </w:txbxContent>
                    </v:textbox>
                    <w10:wrap anchorx="margin" anchory="page"/>
                  </v:shape>
                </w:pict>
              </mc:Fallback>
            </mc:AlternateContent>
          </w:r>
          <w:r>
            <w:rPr>
              <w:noProof/>
              <w:color w:val="4472C4" w:themeColor="accent1"/>
            </w:rPr>
            <w:drawing>
              <wp:inline distT="0" distB="0" distL="0" distR="0" wp14:anchorId="5C5FDC71" wp14:editId="6498C70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CB47A0" w14:textId="43F65E36" w:rsidR="003D4D44" w:rsidRDefault="00BB1B99" w:rsidP="00BB1B99">
          <w:r>
            <w:br w:type="page"/>
          </w:r>
        </w:p>
      </w:sdtContent>
    </w:sdt>
    <w:p w14:paraId="70E6C2A8" w14:textId="5C3B662A" w:rsidR="00BB1B99" w:rsidRPr="00A85A83" w:rsidRDefault="00BB1B99" w:rsidP="00BB1B99">
      <w:r w:rsidRPr="00BB1B99">
        <w:rPr>
          <w:b/>
          <w:bCs/>
          <w:sz w:val="28"/>
          <w:szCs w:val="28"/>
        </w:rPr>
        <w:lastRenderedPageBreak/>
        <w:t xml:space="preserve">Question  1 </w:t>
      </w:r>
    </w:p>
    <w:p w14:paraId="1C9F6F1B" w14:textId="26E67D9E" w:rsidR="00427EC9" w:rsidRPr="003D4D44" w:rsidRDefault="00427EC9" w:rsidP="003D4D44">
      <w:pPr>
        <w:pStyle w:val="ListParagraph"/>
        <w:numPr>
          <w:ilvl w:val="0"/>
          <w:numId w:val="10"/>
        </w:numPr>
        <w:rPr>
          <w:b/>
          <w:bCs/>
        </w:rPr>
      </w:pPr>
      <w:r w:rsidRPr="003D4D44">
        <w:rPr>
          <w:b/>
          <w:bCs/>
          <w:color w:val="24292E"/>
        </w:rPr>
        <w:t>Find out the average number of requests on each four hours of a day of July 1995 by the local time (i.e. 00:00:00-03:59:59; 04:00:00-07:59:59; 08:00:00-11:59:59; 12:00:00-15:59:59; 16:00:00-19:59:59; 20:00:00-23:59:59). The average is taken over the days in July. You need to report SIX numbers, one for each of these four-hour slot</w:t>
      </w:r>
      <w:r w:rsidR="00C36F74">
        <w:rPr>
          <w:b/>
          <w:bCs/>
          <w:color w:val="24292E"/>
        </w:rPr>
        <w:t>s</w:t>
      </w:r>
      <w:r w:rsidRPr="003D4D44">
        <w:rPr>
          <w:b/>
          <w:bCs/>
          <w:color w:val="24292E"/>
        </w:rPr>
        <w:t>.</w:t>
      </w:r>
    </w:p>
    <w:p w14:paraId="26A4EAE2" w14:textId="32CFAE59" w:rsidR="00427EC9" w:rsidRDefault="00427EC9" w:rsidP="00427EC9">
      <w:r>
        <w:t>I have decided to filter out the values to contain the month of July 1995 only. I had to take into consideration each day in the month and the requests for the four-hour slots of each day in July 1995.</w:t>
      </w:r>
      <w:r w:rsidR="0070209D">
        <w:t xml:space="preserve"> Upon looking at the dataset I realised that there were 28 days in July so therefore, I only considered 28 days not 31 days to get accurate results.</w:t>
      </w:r>
      <w:r>
        <w:t xml:space="preserve"> These results are presented below in Table 1.</w:t>
      </w:r>
    </w:p>
    <w:tbl>
      <w:tblPr>
        <w:tblStyle w:val="TableGrid"/>
        <w:tblW w:w="0" w:type="auto"/>
        <w:tblLook w:val="04A0" w:firstRow="1" w:lastRow="0" w:firstColumn="1" w:lastColumn="0" w:noHBand="0" w:noVBand="1"/>
      </w:tblPr>
      <w:tblGrid>
        <w:gridCol w:w="1271"/>
        <w:gridCol w:w="1932"/>
        <w:gridCol w:w="1395"/>
        <w:gridCol w:w="1071"/>
        <w:gridCol w:w="1138"/>
        <w:gridCol w:w="1138"/>
        <w:gridCol w:w="1071"/>
      </w:tblGrid>
      <w:tr w:rsidR="00427EC9" w14:paraId="41329B39" w14:textId="19C66647" w:rsidTr="00E97E74">
        <w:tc>
          <w:tcPr>
            <w:tcW w:w="1271" w:type="dxa"/>
          </w:tcPr>
          <w:p w14:paraId="51CE3D44" w14:textId="6450D600" w:rsidR="00427EC9" w:rsidRPr="00B11630" w:rsidRDefault="00427EC9" w:rsidP="00427EC9">
            <w:pPr>
              <w:rPr>
                <w:b/>
                <w:bCs/>
              </w:rPr>
            </w:pPr>
            <w:r w:rsidRPr="00B11630">
              <w:rPr>
                <w:b/>
                <w:bCs/>
              </w:rPr>
              <w:t>Time Slots</w:t>
            </w:r>
          </w:p>
        </w:tc>
        <w:tc>
          <w:tcPr>
            <w:tcW w:w="1932" w:type="dxa"/>
          </w:tcPr>
          <w:p w14:paraId="7011350A" w14:textId="55C15569" w:rsidR="00427EC9" w:rsidRDefault="00427EC9" w:rsidP="00427EC9">
            <w:r>
              <w:rPr>
                <w:color w:val="24292E"/>
              </w:rPr>
              <w:t>00:00:00-03:59:59</w:t>
            </w:r>
          </w:p>
        </w:tc>
        <w:tc>
          <w:tcPr>
            <w:tcW w:w="1395" w:type="dxa"/>
          </w:tcPr>
          <w:p w14:paraId="5F2CAA94" w14:textId="0918E45E" w:rsidR="00427EC9" w:rsidRDefault="00427EC9" w:rsidP="00427EC9">
            <w:r>
              <w:rPr>
                <w:color w:val="24292E"/>
              </w:rPr>
              <w:t>04:00:00-07:59:59</w:t>
            </w:r>
          </w:p>
        </w:tc>
        <w:tc>
          <w:tcPr>
            <w:tcW w:w="1071" w:type="dxa"/>
          </w:tcPr>
          <w:p w14:paraId="4F98E9F9" w14:textId="62FA1E3D" w:rsidR="00427EC9" w:rsidRDefault="00427EC9" w:rsidP="00427EC9">
            <w:r>
              <w:rPr>
                <w:color w:val="24292E"/>
              </w:rPr>
              <w:t>08:00:00-11:59:59</w:t>
            </w:r>
          </w:p>
        </w:tc>
        <w:tc>
          <w:tcPr>
            <w:tcW w:w="1138" w:type="dxa"/>
          </w:tcPr>
          <w:p w14:paraId="3854D91D" w14:textId="4357A668" w:rsidR="00427EC9" w:rsidRDefault="00427EC9" w:rsidP="00427EC9">
            <w:r>
              <w:rPr>
                <w:color w:val="24292E"/>
              </w:rPr>
              <w:t>12:00:00-15:59:59</w:t>
            </w:r>
          </w:p>
        </w:tc>
        <w:tc>
          <w:tcPr>
            <w:tcW w:w="1138" w:type="dxa"/>
          </w:tcPr>
          <w:p w14:paraId="2A19F757" w14:textId="37917BB4" w:rsidR="00427EC9" w:rsidRDefault="00427EC9" w:rsidP="00427EC9">
            <w:r>
              <w:rPr>
                <w:color w:val="24292E"/>
              </w:rPr>
              <w:t>16:00:00-19:59:59</w:t>
            </w:r>
          </w:p>
        </w:tc>
        <w:tc>
          <w:tcPr>
            <w:tcW w:w="1071" w:type="dxa"/>
          </w:tcPr>
          <w:p w14:paraId="6B4E8316" w14:textId="7E79D2D4" w:rsidR="00427EC9" w:rsidRDefault="00427EC9" w:rsidP="00427EC9">
            <w:pPr>
              <w:rPr>
                <w:color w:val="24292E"/>
              </w:rPr>
            </w:pPr>
            <w:r>
              <w:rPr>
                <w:color w:val="24292E"/>
              </w:rPr>
              <w:t>20:00:00-23:59:59</w:t>
            </w:r>
          </w:p>
        </w:tc>
      </w:tr>
      <w:tr w:rsidR="00427EC9" w14:paraId="315A4F11" w14:textId="3E07E644" w:rsidTr="00E97E74">
        <w:tc>
          <w:tcPr>
            <w:tcW w:w="1271" w:type="dxa"/>
          </w:tcPr>
          <w:p w14:paraId="4D79B2A5" w14:textId="05428765" w:rsidR="00427EC9" w:rsidRPr="00B11630" w:rsidRDefault="00427EC9" w:rsidP="00427EC9">
            <w:pPr>
              <w:rPr>
                <w:b/>
                <w:bCs/>
              </w:rPr>
            </w:pPr>
            <w:r w:rsidRPr="00B11630">
              <w:rPr>
                <w:b/>
                <w:bCs/>
              </w:rPr>
              <w:t>Average</w:t>
            </w:r>
          </w:p>
        </w:tc>
        <w:tc>
          <w:tcPr>
            <w:tcW w:w="1932" w:type="dxa"/>
          </w:tcPr>
          <w:p w14:paraId="50C75515" w14:textId="27888A7B" w:rsidR="00427EC9" w:rsidRDefault="00923A27" w:rsidP="00427EC9">
            <w:r w:rsidRPr="00923A27">
              <w:t>64407.4</w:t>
            </w:r>
          </w:p>
        </w:tc>
        <w:tc>
          <w:tcPr>
            <w:tcW w:w="1395" w:type="dxa"/>
          </w:tcPr>
          <w:p w14:paraId="0A17EB1D" w14:textId="4366D97F" w:rsidR="00427EC9" w:rsidRDefault="00923A27" w:rsidP="00427EC9">
            <w:r w:rsidRPr="00923A27">
              <w:t>84317.4</w:t>
            </w:r>
          </w:p>
        </w:tc>
        <w:tc>
          <w:tcPr>
            <w:tcW w:w="1071" w:type="dxa"/>
          </w:tcPr>
          <w:p w14:paraId="52A35AE7" w14:textId="2EA9AD3A" w:rsidR="00427EC9" w:rsidRDefault="00923A27" w:rsidP="00427EC9">
            <w:r w:rsidRPr="00923A27">
              <w:t>61735.4</w:t>
            </w:r>
          </w:p>
        </w:tc>
        <w:tc>
          <w:tcPr>
            <w:tcW w:w="1138" w:type="dxa"/>
          </w:tcPr>
          <w:p w14:paraId="5FE31F91" w14:textId="74C2C4F8" w:rsidR="00427EC9" w:rsidRDefault="00923A27" w:rsidP="00427EC9">
            <w:r w:rsidRPr="00923A27">
              <w:t>59339.4</w:t>
            </w:r>
          </w:p>
        </w:tc>
        <w:tc>
          <w:tcPr>
            <w:tcW w:w="1138" w:type="dxa"/>
          </w:tcPr>
          <w:p w14:paraId="273EDABD" w14:textId="7C391B18" w:rsidR="00427EC9" w:rsidRDefault="00923A27" w:rsidP="00427EC9">
            <w:r w:rsidRPr="00923A27">
              <w:t>56608.25</w:t>
            </w:r>
          </w:p>
        </w:tc>
        <w:tc>
          <w:tcPr>
            <w:tcW w:w="1071" w:type="dxa"/>
          </w:tcPr>
          <w:p w14:paraId="5019A188" w14:textId="66614762" w:rsidR="00427EC9" w:rsidRDefault="00923A27" w:rsidP="00427EC9">
            <w:r w:rsidRPr="00923A27">
              <w:t>72290.5</w:t>
            </w:r>
          </w:p>
        </w:tc>
      </w:tr>
    </w:tbl>
    <w:p w14:paraId="53F2D6F2" w14:textId="0CDC9863" w:rsidR="00427EC9" w:rsidRDefault="002A774E" w:rsidP="00427EC9">
      <w:r>
        <w:t>Table 1: Average number of requests on each of the 4-hour slots</w:t>
      </w:r>
    </w:p>
    <w:p w14:paraId="05CEC531" w14:textId="77777777" w:rsidR="00552386" w:rsidRDefault="00552386" w:rsidP="00427EC9"/>
    <w:p w14:paraId="705F407F" w14:textId="2FC942CB" w:rsidR="002A774E" w:rsidRPr="002A774E" w:rsidRDefault="002A774E" w:rsidP="002A774E">
      <w:pPr>
        <w:pStyle w:val="ListParagraph"/>
        <w:numPr>
          <w:ilvl w:val="0"/>
          <w:numId w:val="5"/>
        </w:numPr>
        <w:rPr>
          <w:b/>
          <w:bCs/>
        </w:rPr>
      </w:pPr>
      <w:r w:rsidRPr="002A774E">
        <w:rPr>
          <w:b/>
          <w:bCs/>
          <w:color w:val="24292E"/>
        </w:rPr>
        <w:t>Visualise the results in A above as a figure (e.g. bar graph or pie chart) and discuss at least two observations (e.g., any trend, contrast, something expected, unexpected or interesting), with 1 to 3 sentences for each observation.</w:t>
      </w:r>
    </w:p>
    <w:p w14:paraId="57143698" w14:textId="446D6769" w:rsidR="002A774E" w:rsidRDefault="002A774E" w:rsidP="002A774E">
      <w:r>
        <w:t xml:space="preserve">These results obtained in A can be seen in </w:t>
      </w:r>
      <w:r w:rsidR="000C1DF8">
        <w:t>F</w:t>
      </w:r>
      <w:r>
        <w:t>igure 1 below</w:t>
      </w:r>
      <w:r w:rsidR="002A7093">
        <w:t xml:space="preserve">. We can notice that the number of requests </w:t>
      </w:r>
      <w:r w:rsidR="00C36F74">
        <w:t>is</w:t>
      </w:r>
      <w:r w:rsidR="002A7093">
        <w:t xml:space="preserve"> at its highest during the time of 04:00:00-07:59:59. Another interesting </w:t>
      </w:r>
      <w:r w:rsidR="000443A3">
        <w:t xml:space="preserve">is that the number of requests is at </w:t>
      </w:r>
      <w:r w:rsidR="00414201">
        <w:t>its</w:t>
      </w:r>
      <w:r w:rsidR="000443A3">
        <w:t xml:space="preserve"> lowest during the times of </w:t>
      </w:r>
      <w:r w:rsidR="007B22BD">
        <w:t>16:00:00-19:59:59, a possibility for this is that people either will be working or come back tired from work.</w:t>
      </w:r>
      <w:r w:rsidR="0011255C" w:rsidRPr="0011255C">
        <w:rPr>
          <w:rFonts w:eastAsia="Times New Roman" w:cstheme="minorHAnsi"/>
          <w:b/>
          <w:bCs/>
          <w:color w:val="000000"/>
          <w:lang w:eastAsia="en-GB"/>
        </w:rPr>
        <w:t xml:space="preserve"> </w:t>
      </w:r>
      <w:r w:rsidR="0011255C" w:rsidRPr="003C24FE">
        <w:rPr>
          <w:rFonts w:eastAsia="Times New Roman" w:cstheme="minorHAnsi"/>
          <w:b/>
          <w:bCs/>
          <w:color w:val="000000"/>
          <w:lang w:eastAsia="en-GB"/>
        </w:rPr>
        <w:t>NOTE:</w:t>
      </w:r>
      <w:r w:rsidR="0011255C" w:rsidRPr="003C24FE">
        <w:rPr>
          <w:rFonts w:eastAsia="Times New Roman" w:cstheme="minorHAnsi"/>
          <w:color w:val="000000"/>
          <w:lang w:eastAsia="en-GB"/>
        </w:rPr>
        <w:t xml:space="preserve"> </w:t>
      </w:r>
      <w:r w:rsidR="00CF3B40">
        <w:rPr>
          <w:rFonts w:eastAsia="Times New Roman" w:cstheme="minorHAnsi"/>
          <w:color w:val="000000"/>
          <w:lang w:eastAsia="en-GB"/>
        </w:rPr>
        <w:t>All figures are</w:t>
      </w:r>
      <w:r w:rsidR="0011255C" w:rsidRPr="003C24FE">
        <w:rPr>
          <w:rFonts w:eastAsia="Times New Roman" w:cstheme="minorHAnsi"/>
          <w:color w:val="000000"/>
          <w:lang w:eastAsia="en-GB"/>
        </w:rPr>
        <w:t xml:space="preserve"> saved as a .png file by using plt.savefig </w:t>
      </w:r>
      <w:r w:rsidR="0011255C">
        <w:rPr>
          <w:rFonts w:eastAsia="Times New Roman" w:cstheme="minorHAnsi"/>
          <w:color w:val="000000"/>
          <w:lang w:eastAsia="en-GB"/>
        </w:rPr>
        <w:t>.</w:t>
      </w:r>
    </w:p>
    <w:p w14:paraId="61BA924A" w14:textId="4D8B00A4" w:rsidR="002A774E" w:rsidRDefault="002A774E" w:rsidP="002A774E"/>
    <w:p w14:paraId="4503CDB1" w14:textId="77777777" w:rsidR="0058405B" w:rsidRDefault="00414201" w:rsidP="002A774E">
      <w:r>
        <w:rPr>
          <w:noProof/>
        </w:rPr>
        <w:drawing>
          <wp:inline distT="0" distB="0" distL="0" distR="0" wp14:anchorId="364A20DF" wp14:editId="38B4C4C4">
            <wp:extent cx="3543300" cy="211341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6803" cy="2133393"/>
                    </a:xfrm>
                    <a:prstGeom prst="rect">
                      <a:avLst/>
                    </a:prstGeom>
                    <a:noFill/>
                    <a:ln>
                      <a:noFill/>
                    </a:ln>
                  </pic:spPr>
                </pic:pic>
              </a:graphicData>
            </a:graphic>
          </wp:inline>
        </w:drawing>
      </w:r>
    </w:p>
    <w:p w14:paraId="248B0CD9" w14:textId="4439B1A0" w:rsidR="002A774E" w:rsidRDefault="002A774E" w:rsidP="002A774E">
      <w:r>
        <w:t xml:space="preserve">Figure </w:t>
      </w:r>
      <w:r w:rsidR="0058405B">
        <w:t>1</w:t>
      </w:r>
      <w:r>
        <w:t>: Average number of requests on each of the 4-hour slots</w:t>
      </w:r>
    </w:p>
    <w:p w14:paraId="766FAE8E" w14:textId="77777777" w:rsidR="00923A27" w:rsidRDefault="00923A27" w:rsidP="002A774E"/>
    <w:p w14:paraId="37F1989A" w14:textId="622C6924" w:rsidR="00B96709" w:rsidRDefault="00B96709" w:rsidP="002A774E"/>
    <w:p w14:paraId="5CCA6C75" w14:textId="5CAFB14C" w:rsidR="00195B1E" w:rsidRDefault="00195B1E" w:rsidP="002A774E"/>
    <w:p w14:paraId="5B31A6EB" w14:textId="77777777" w:rsidR="00195B1E" w:rsidRPr="002A774E" w:rsidRDefault="00195B1E" w:rsidP="002A774E"/>
    <w:p w14:paraId="552FA6B6" w14:textId="65A48B9B" w:rsidR="00BB1B99" w:rsidRPr="00BB1B99" w:rsidRDefault="00BB1B99" w:rsidP="00BB1B99">
      <w:pPr>
        <w:pStyle w:val="ListParagraph"/>
        <w:numPr>
          <w:ilvl w:val="0"/>
          <w:numId w:val="5"/>
        </w:numPr>
        <w:rPr>
          <w:b/>
          <w:bCs/>
        </w:rPr>
      </w:pPr>
      <w:r w:rsidRPr="00BB1B99">
        <w:rPr>
          <w:b/>
          <w:bCs/>
          <w:color w:val="24292E"/>
        </w:rPr>
        <w:lastRenderedPageBreak/>
        <w:t>Find out the top 20 most requested .html files (pages). Report the file name and number of requests for each of these 20 files (pages).</w:t>
      </w:r>
    </w:p>
    <w:p w14:paraId="748CB563" w14:textId="2092DA32" w:rsidR="00BB1B99" w:rsidRDefault="00BB1B99" w:rsidP="00BB1B99">
      <w:pPr>
        <w:ind w:left="360"/>
      </w:pPr>
      <w:r>
        <w:t>For this question</w:t>
      </w:r>
      <w:r w:rsidR="00180CFF">
        <w:t>,</w:t>
      </w:r>
      <w:r>
        <w:t xml:space="preserve"> I had to filter out our initial data</w:t>
      </w:r>
      <w:r w:rsidR="00180CFF">
        <w:t xml:space="preserve"> </w:t>
      </w:r>
      <w:r>
        <w:t>frame and then check if it contains the extension .html in the path column. Furthermore, I also had to count the total requests for each file and show the top 20 results.</w:t>
      </w:r>
      <w:r w:rsidR="00670A36">
        <w:t xml:space="preserve"> Please not</w:t>
      </w:r>
      <w:r w:rsidR="005E2880">
        <w:t>e</w:t>
      </w:r>
      <w:r w:rsidR="00670A36">
        <w:t xml:space="preserve"> that I was getting </w:t>
      </w:r>
      <w:r w:rsidR="00D9510F">
        <w:t>duplicate</w:t>
      </w:r>
      <w:r w:rsidR="00670A36">
        <w:t xml:space="preserve"> </w:t>
      </w:r>
      <w:r w:rsidR="005E2880">
        <w:t>I</w:t>
      </w:r>
      <w:r w:rsidR="00670A36">
        <w:t xml:space="preserve">mages.html and </w:t>
      </w:r>
      <w:r w:rsidR="005E2880">
        <w:t>M</w:t>
      </w:r>
      <w:r w:rsidR="00670A36">
        <w:t>ovies.html</w:t>
      </w:r>
      <w:r w:rsidR="001D4701">
        <w:t xml:space="preserve"> files</w:t>
      </w:r>
      <w:r w:rsidR="00D9510F">
        <w:t xml:space="preserve"> but in different paths</w:t>
      </w:r>
      <w:r w:rsidR="00670A36">
        <w:t xml:space="preserve"> but by adjusting the regular expressions I managed to overcome this </w:t>
      </w:r>
      <w:r w:rsidR="005E2880">
        <w:t>problem</w:t>
      </w:r>
      <w:r w:rsidR="00670A36">
        <w:t>.</w:t>
      </w:r>
      <w:r>
        <w:t xml:space="preserve"> These results are presented below in Table </w:t>
      </w:r>
      <w:r w:rsidR="00D5189D">
        <w:t>2</w:t>
      </w:r>
      <w:r>
        <w:t>.</w:t>
      </w:r>
    </w:p>
    <w:p w14:paraId="632C28B7"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w:t>
      </w:r>
    </w:p>
    <w:p w14:paraId="3022DC1C"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path               |_count|</w:t>
      </w:r>
    </w:p>
    <w:p w14:paraId="4462D9AA"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w:t>
      </w:r>
    </w:p>
    <w:p w14:paraId="1F453124"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ksc.html           |40081 |</w:t>
      </w:r>
    </w:p>
    <w:p w14:paraId="3C7AF883"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missions.html      |24881 |</w:t>
      </w:r>
    </w:p>
    <w:p w14:paraId="549C898A"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images.html        |24505 |</w:t>
      </w:r>
    </w:p>
    <w:p w14:paraId="145545B5"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liftoff.html       |21987 |</w:t>
      </w:r>
    </w:p>
    <w:p w14:paraId="265FEAAD"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mission-sts-71.html|16717 |</w:t>
      </w:r>
    </w:p>
    <w:p w14:paraId="48BAB1FC"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mission-sts-70.html|16116 |</w:t>
      </w:r>
    </w:p>
    <w:p w14:paraId="3D4AE0CC"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apollo.html        |14500 |</w:t>
      </w:r>
    </w:p>
    <w:p w14:paraId="7C9EBA30"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apollo-13.html     |14339 |</w:t>
      </w:r>
    </w:p>
    <w:p w14:paraId="7059B999"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movies.html        |12529 |</w:t>
      </w:r>
    </w:p>
    <w:p w14:paraId="3D320DA8"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history.html       |11859 |</w:t>
      </w:r>
    </w:p>
    <w:p w14:paraId="4442AF3C"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countdown.html     |8566  |</w:t>
      </w:r>
    </w:p>
    <w:p w14:paraId="4D497C65"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stsref-toc.html    |7510  |</w:t>
      </w:r>
    </w:p>
    <w:p w14:paraId="1736023D"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winvn.html         |6994  |</w:t>
      </w:r>
    </w:p>
    <w:p w14:paraId="0E00A5F2"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mission-sts-69.html|6973  |</w:t>
      </w:r>
    </w:p>
    <w:p w14:paraId="49EAE8D7"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apollo-13-info.html|5791  |</w:t>
      </w:r>
    </w:p>
    <w:p w14:paraId="53F35539"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lc39a.html         |5258  |</w:t>
      </w:r>
    </w:p>
    <w:p w14:paraId="391952BC"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apollo-11.html     |5002  |</w:t>
      </w:r>
    </w:p>
    <w:p w14:paraId="1B87C6C6"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tour.html          |4318  |</w:t>
      </w:r>
    </w:p>
    <w:p w14:paraId="42E1508D"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fr.html            |4212  |</w:t>
      </w:r>
    </w:p>
    <w:p w14:paraId="58DC1B05"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atlantis.html      |3637  |</w:t>
      </w:r>
    </w:p>
    <w:p w14:paraId="0F057AF1" w14:textId="77777777" w:rsidR="00670A36" w:rsidRPr="00670A36" w:rsidRDefault="00670A36" w:rsidP="00670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670A36">
        <w:rPr>
          <w:rFonts w:ascii="Courier New" w:eastAsia="Times New Roman" w:hAnsi="Courier New" w:cs="Courier New"/>
          <w:color w:val="000000"/>
          <w:sz w:val="21"/>
          <w:szCs w:val="21"/>
          <w:lang w:eastAsia="en-GB"/>
        </w:rPr>
        <w:t>+-------------------+------+</w:t>
      </w:r>
    </w:p>
    <w:p w14:paraId="309C3797" w14:textId="3176EC5C" w:rsidR="00BB1B99" w:rsidRDefault="00A96F81" w:rsidP="00A96F81">
      <w:r w:rsidRPr="00A96F81">
        <w:t xml:space="preserve">Table </w:t>
      </w:r>
      <w:r w:rsidR="002A774E">
        <w:t>2</w:t>
      </w:r>
      <w:r>
        <w:t xml:space="preserve">: Top 20 .html files and the number of requests </w:t>
      </w:r>
    </w:p>
    <w:p w14:paraId="1708DE19" w14:textId="4A3D32C8" w:rsidR="00A96F81" w:rsidRDefault="00A96F81" w:rsidP="00A96F81"/>
    <w:p w14:paraId="28D20A5C" w14:textId="3C0F50CA" w:rsidR="00A96F81" w:rsidRPr="00A96F81" w:rsidRDefault="00A96F81" w:rsidP="00A96F81">
      <w:pPr>
        <w:pStyle w:val="ListParagraph"/>
        <w:numPr>
          <w:ilvl w:val="0"/>
          <w:numId w:val="5"/>
        </w:numPr>
        <w:rPr>
          <w:b/>
          <w:bCs/>
        </w:rPr>
      </w:pPr>
      <w:r w:rsidRPr="00A96F81">
        <w:rPr>
          <w:b/>
          <w:bCs/>
          <w:color w:val="24292E"/>
        </w:rPr>
        <w:t>Visualise the results in C above as a figure (e.g. bar graph or pie chart) and discuss at least two observations (e.g., anything interesting), with 1 to 3 sentences for each observation.</w:t>
      </w:r>
    </w:p>
    <w:p w14:paraId="7C6B22D7" w14:textId="58642E8D" w:rsidR="003C24FE" w:rsidRDefault="00A96F81" w:rsidP="003C24FE">
      <w:pPr>
        <w:ind w:left="360"/>
        <w:rPr>
          <w:rFonts w:eastAsia="Times New Roman" w:cstheme="minorHAnsi"/>
          <w:color w:val="000000"/>
          <w:lang w:eastAsia="en-GB"/>
        </w:rPr>
      </w:pPr>
      <w:r>
        <w:t xml:space="preserve">The results obtained in C  can be seen in </w:t>
      </w:r>
      <w:r w:rsidR="008F11F7">
        <w:t>F</w:t>
      </w:r>
      <w:r>
        <w:t>igure</w:t>
      </w:r>
      <w:r w:rsidR="00D5189D">
        <w:t xml:space="preserve"> 2</w:t>
      </w:r>
      <w:r>
        <w:t xml:space="preserve"> below. We can notice </w:t>
      </w:r>
      <w:r w:rsidR="00142FAE">
        <w:t>that the most popular in terms of .html requests is</w:t>
      </w:r>
      <w:r w:rsidR="00670A36">
        <w:t xml:space="preserve"> ksc.html with 40081 requests</w:t>
      </w:r>
      <w:r w:rsidR="00142FAE">
        <w:rPr>
          <w:rFonts w:eastAsia="Times New Roman" w:cstheme="minorHAnsi"/>
          <w:color w:val="000000"/>
          <w:lang w:eastAsia="en-GB"/>
        </w:rPr>
        <w:t xml:space="preserve">. Another observation is that </w:t>
      </w:r>
      <w:r w:rsidR="007E2EC8">
        <w:rPr>
          <w:rFonts w:eastAsia="Times New Roman" w:cstheme="minorHAnsi"/>
          <w:color w:val="000000"/>
          <w:lang w:eastAsia="en-GB"/>
        </w:rPr>
        <w:t>the lowest number of .html requests is</w:t>
      </w:r>
      <w:r w:rsidR="00670A36">
        <w:rPr>
          <w:rFonts w:eastAsia="Times New Roman" w:cstheme="minorHAnsi"/>
          <w:color w:val="000000"/>
          <w:lang w:eastAsia="en-GB"/>
        </w:rPr>
        <w:t xml:space="preserve"> atlantis.html</w:t>
      </w:r>
      <w:r w:rsidR="00810704">
        <w:rPr>
          <w:rFonts w:eastAsia="Times New Roman" w:cstheme="minorHAnsi"/>
          <w:color w:val="000000"/>
          <w:lang w:eastAsia="en-GB"/>
        </w:rPr>
        <w:t xml:space="preserve"> with 3637 requests</w:t>
      </w:r>
      <w:r w:rsidR="007E2EC8">
        <w:rPr>
          <w:rFonts w:eastAsia="Times New Roman" w:cstheme="minorHAnsi"/>
          <w:color w:val="000000"/>
          <w:lang w:eastAsia="en-GB"/>
        </w:rPr>
        <w:t xml:space="preserve">. </w:t>
      </w:r>
    </w:p>
    <w:p w14:paraId="000D181B" w14:textId="165AB7BC" w:rsidR="005E2880" w:rsidRDefault="00CF3B40" w:rsidP="005E2880">
      <w:pPr>
        <w:ind w:left="360"/>
        <w:rPr>
          <w:rFonts w:eastAsia="Times New Roman" w:cstheme="minorHAnsi"/>
          <w:color w:val="000000"/>
          <w:lang w:eastAsia="en-GB"/>
        </w:rPr>
      </w:pPr>
      <w:r w:rsidRPr="005E2880">
        <w:rPr>
          <w:rFonts w:eastAsia="Times New Roman" w:cstheme="minorHAnsi"/>
          <w:noProof/>
          <w:color w:val="000000"/>
          <w:lang w:eastAsia="en-GB"/>
        </w:rPr>
        <mc:AlternateContent>
          <mc:Choice Requires="wps">
            <w:drawing>
              <wp:anchor distT="45720" distB="45720" distL="114300" distR="114300" simplePos="0" relativeHeight="251661312" behindDoc="0" locked="0" layoutInCell="1" allowOverlap="1" wp14:anchorId="2A436E5F" wp14:editId="7057DA93">
                <wp:simplePos x="0" y="0"/>
                <wp:positionH relativeFrom="margin">
                  <wp:posOffset>3655060</wp:posOffset>
                </wp:positionH>
                <wp:positionV relativeFrom="paragraph">
                  <wp:posOffset>1305560</wp:posOffset>
                </wp:positionV>
                <wp:extent cx="2971800" cy="533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533400"/>
                        </a:xfrm>
                        <a:prstGeom prst="rect">
                          <a:avLst/>
                        </a:prstGeom>
                        <a:solidFill>
                          <a:srgbClr val="FFFFFF"/>
                        </a:solidFill>
                        <a:ln w="9525">
                          <a:solidFill>
                            <a:schemeClr val="bg1"/>
                          </a:solidFill>
                          <a:miter lim="800000"/>
                          <a:headEnd/>
                          <a:tailEnd/>
                        </a:ln>
                      </wps:spPr>
                      <wps:txbx>
                        <w:txbxContent>
                          <w:p w14:paraId="0606A854" w14:textId="3F16D768" w:rsidR="005E2880" w:rsidRDefault="005E2880" w:rsidP="005E2880">
                            <w:r>
                              <w:rPr>
                                <w:rFonts w:eastAsia="Times New Roman" w:cstheme="minorHAnsi"/>
                                <w:color w:val="000000"/>
                                <w:lang w:eastAsia="en-GB"/>
                              </w:rPr>
                              <w:t xml:space="preserve">Figure 2: </w:t>
                            </w:r>
                            <w:r>
                              <w:t>Top 20 .html files and the number of requests</w:t>
                            </w:r>
                          </w:p>
                          <w:p w14:paraId="674296DC" w14:textId="2467D9AF" w:rsidR="005E2880" w:rsidRDefault="005E28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436E5F" id="Text Box 2" o:spid="_x0000_s1027" type="#_x0000_t202" style="position:absolute;left:0;text-align:left;margin-left:287.8pt;margin-top:102.8pt;width:234pt;height:4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" strokecolor="white [3212]">
                <v:textbox>
                  <w:txbxContent>
                    <w:p w14:paraId="0606A854" w14:textId="3F16D768" w:rsidR="005E2880" w:rsidRDefault="005E2880" w:rsidP="005E2880">
                      <w:r>
                        <w:rPr>
                          <w:rFonts w:eastAsia="Times New Roman" w:cstheme="minorHAnsi"/>
                          <w:color w:val="000000"/>
                          <w:lang w:eastAsia="en-GB"/>
                        </w:rPr>
                        <w:t xml:space="preserve">Figure 2: </w:t>
                      </w:r>
                      <w:r>
                        <w:t>Top 20 .html files and the number of requests</w:t>
                      </w:r>
                    </w:p>
                    <w:p w14:paraId="674296DC" w14:textId="2467D9AF" w:rsidR="005E2880" w:rsidRDefault="005E2880"/>
                  </w:txbxContent>
                </v:textbox>
                <w10:wrap type="square" anchorx="margin"/>
              </v:shape>
            </w:pict>
          </mc:Fallback>
        </mc:AlternateContent>
      </w:r>
      <w:r w:rsidR="005E2880">
        <w:rPr>
          <w:rFonts w:eastAsia="Times New Roman" w:cstheme="minorHAnsi"/>
          <w:noProof/>
          <w:color w:val="000000"/>
          <w:lang w:eastAsia="en-GB"/>
        </w:rPr>
        <w:drawing>
          <wp:inline distT="0" distB="0" distL="0" distR="0" wp14:anchorId="2954B506" wp14:editId="6790CBA7">
            <wp:extent cx="3136900" cy="1864058"/>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6900" cy="1864058"/>
                    </a:xfrm>
                    <a:prstGeom prst="rect">
                      <a:avLst/>
                    </a:prstGeom>
                    <a:noFill/>
                    <a:ln>
                      <a:noFill/>
                    </a:ln>
                  </pic:spPr>
                </pic:pic>
              </a:graphicData>
            </a:graphic>
          </wp:inline>
        </w:drawing>
      </w:r>
    </w:p>
    <w:p w14:paraId="6191AAAE" w14:textId="6731E438" w:rsidR="005A1632" w:rsidRPr="005E2880" w:rsidRDefault="005A1632" w:rsidP="005E2880">
      <w:pPr>
        <w:ind w:left="360"/>
        <w:rPr>
          <w:rFonts w:eastAsia="Times New Roman" w:cstheme="minorHAnsi"/>
          <w:color w:val="000000"/>
          <w:lang w:eastAsia="en-GB"/>
        </w:rPr>
      </w:pPr>
      <w:r w:rsidRPr="00BB1B99">
        <w:rPr>
          <w:b/>
          <w:bCs/>
          <w:sz w:val="28"/>
          <w:szCs w:val="28"/>
        </w:rPr>
        <w:lastRenderedPageBreak/>
        <w:t xml:space="preserve">Question  </w:t>
      </w:r>
      <w:r>
        <w:rPr>
          <w:b/>
          <w:bCs/>
          <w:sz w:val="28"/>
          <w:szCs w:val="28"/>
        </w:rPr>
        <w:t>2</w:t>
      </w:r>
    </w:p>
    <w:p w14:paraId="1D061EE8" w14:textId="6E6CA20F" w:rsidR="005A1632" w:rsidRPr="009F226A" w:rsidRDefault="00213AC8" w:rsidP="00213AC8">
      <w:pPr>
        <w:pStyle w:val="ListParagraph"/>
        <w:numPr>
          <w:ilvl w:val="0"/>
          <w:numId w:val="7"/>
        </w:numPr>
        <w:rPr>
          <w:b/>
          <w:bCs/>
        </w:rPr>
      </w:pPr>
      <w:r w:rsidRPr="00213AC8">
        <w:rPr>
          <w:b/>
          <w:bCs/>
          <w:color w:val="24292E"/>
        </w:rPr>
        <w:t>Perform a three-fold cross validation of ALS-based recommendation on the rating data ratings.csv. Study three versions of ALS: one with the ALS setting in Lab 3 notebook with “drop” as the coldStartStartegy, and another two different settings decided by you. For each split, compute the Root Mean Square Error (RMSE) and Mean Absolute Error (MAE) for the three ALSs. Then compute the mean and standard deviation (std) of RMSE and MAE over the three splits. Put these RMSE and MAE results for each of the three splits,  the mean &amp; the std in one Table for the three ALSs in the report. Visualise the mean and std of RMSE and MAE for each of the three versions of ALS in one single figure.</w:t>
      </w:r>
    </w:p>
    <w:p w14:paraId="5892050C" w14:textId="001BE391" w:rsidR="009F226A" w:rsidRDefault="009F226A" w:rsidP="009F226A">
      <w:r>
        <w:t>The three models that I have selected have the following parameters:</w:t>
      </w:r>
    </w:p>
    <w:p w14:paraId="48F5D0EC" w14:textId="6EFD42DB" w:rsidR="009F226A" w:rsidRDefault="009F226A" w:rsidP="009F226A">
      <w:pPr>
        <w:pStyle w:val="ListParagraph"/>
        <w:numPr>
          <w:ilvl w:val="0"/>
          <w:numId w:val="8"/>
        </w:numPr>
      </w:pPr>
      <w:r>
        <w:t>Model 1: maxIter=10, regParam =0.1, coldStartStartegy=”drop”, as stated in Lab 3</w:t>
      </w:r>
    </w:p>
    <w:p w14:paraId="04FAAE05" w14:textId="6C387E2B" w:rsidR="009F226A" w:rsidRDefault="009F226A" w:rsidP="009F226A">
      <w:pPr>
        <w:pStyle w:val="ListParagraph"/>
        <w:numPr>
          <w:ilvl w:val="0"/>
          <w:numId w:val="8"/>
        </w:numPr>
      </w:pPr>
      <w:r>
        <w:t xml:space="preserve">Model </w:t>
      </w:r>
      <w:r w:rsidR="00CC10A7">
        <w:t>2</w:t>
      </w:r>
      <w:r>
        <w:t>: maxIter=5, regParam =0.1, coldStartStartegy=”drop”</w:t>
      </w:r>
    </w:p>
    <w:p w14:paraId="52C1472F" w14:textId="7FF992B6" w:rsidR="009F226A" w:rsidRDefault="009F226A" w:rsidP="009F226A">
      <w:pPr>
        <w:pStyle w:val="ListParagraph"/>
        <w:numPr>
          <w:ilvl w:val="0"/>
          <w:numId w:val="8"/>
        </w:numPr>
      </w:pPr>
      <w:r>
        <w:t xml:space="preserve">Model </w:t>
      </w:r>
      <w:r w:rsidR="00CC10A7">
        <w:t>3</w:t>
      </w:r>
      <w:r>
        <w:t>: maxIter=1, regParam =0.1, coldStartStartegy=”drop”</w:t>
      </w:r>
    </w:p>
    <w:p w14:paraId="4CD1FF7D" w14:textId="12A4DDE7" w:rsidR="00226032" w:rsidRPr="009F226A" w:rsidRDefault="009F226A" w:rsidP="009F226A">
      <w:r>
        <w:t xml:space="preserve">After I tested the ALS algorithm on my three models, for the three splits, the results are listed below in </w:t>
      </w:r>
      <w:r w:rsidR="003C24FE">
        <w:t xml:space="preserve">Table </w:t>
      </w:r>
      <w:r w:rsidR="00D5189D">
        <w:t>3</w:t>
      </w:r>
      <w:r w:rsidR="00863017">
        <w:t>.</w:t>
      </w:r>
    </w:p>
    <w:tbl>
      <w:tblPr>
        <w:tblStyle w:val="TableGrid"/>
        <w:tblW w:w="10201" w:type="dxa"/>
        <w:tblLayout w:type="fixed"/>
        <w:tblLook w:val="04A0" w:firstRow="1" w:lastRow="0" w:firstColumn="1" w:lastColumn="0" w:noHBand="0" w:noVBand="1"/>
      </w:tblPr>
      <w:tblGrid>
        <w:gridCol w:w="846"/>
        <w:gridCol w:w="1559"/>
        <w:gridCol w:w="1559"/>
        <w:gridCol w:w="1560"/>
        <w:gridCol w:w="1559"/>
        <w:gridCol w:w="1559"/>
        <w:gridCol w:w="1559"/>
      </w:tblGrid>
      <w:tr w:rsidR="00E70343" w14:paraId="66D6AB54" w14:textId="77777777" w:rsidTr="00E70343">
        <w:tc>
          <w:tcPr>
            <w:tcW w:w="846" w:type="dxa"/>
          </w:tcPr>
          <w:p w14:paraId="5C27F75F" w14:textId="3FECA220" w:rsidR="00213AC8" w:rsidRPr="003C24FE" w:rsidRDefault="00C042A6" w:rsidP="00213AC8">
            <w:pPr>
              <w:rPr>
                <w:b/>
                <w:bCs/>
              </w:rPr>
            </w:pPr>
            <w:r>
              <w:rPr>
                <w:b/>
                <w:bCs/>
              </w:rPr>
              <w:t xml:space="preserve">Split </w:t>
            </w:r>
          </w:p>
        </w:tc>
        <w:tc>
          <w:tcPr>
            <w:tcW w:w="1559" w:type="dxa"/>
          </w:tcPr>
          <w:p w14:paraId="0449E955" w14:textId="4AF8B804" w:rsidR="00213AC8" w:rsidRPr="003C24FE" w:rsidRDefault="00213AC8" w:rsidP="00213AC8">
            <w:pPr>
              <w:rPr>
                <w:b/>
                <w:bCs/>
              </w:rPr>
            </w:pPr>
            <w:r w:rsidRPr="003C24FE">
              <w:rPr>
                <w:b/>
                <w:bCs/>
              </w:rPr>
              <w:t>RMSE Model 1</w:t>
            </w:r>
          </w:p>
        </w:tc>
        <w:tc>
          <w:tcPr>
            <w:tcW w:w="1559" w:type="dxa"/>
          </w:tcPr>
          <w:p w14:paraId="228911FC" w14:textId="26AA9543" w:rsidR="00213AC8" w:rsidRPr="003C24FE" w:rsidRDefault="00213AC8" w:rsidP="00213AC8">
            <w:pPr>
              <w:rPr>
                <w:b/>
                <w:bCs/>
              </w:rPr>
            </w:pPr>
            <w:r w:rsidRPr="003C24FE">
              <w:rPr>
                <w:b/>
                <w:bCs/>
              </w:rPr>
              <w:t>MAE Model 1</w:t>
            </w:r>
          </w:p>
        </w:tc>
        <w:tc>
          <w:tcPr>
            <w:tcW w:w="1560" w:type="dxa"/>
          </w:tcPr>
          <w:p w14:paraId="7F83BB8C" w14:textId="2C24E665" w:rsidR="00213AC8" w:rsidRPr="003C24FE" w:rsidRDefault="00213AC8" w:rsidP="00213AC8">
            <w:pPr>
              <w:rPr>
                <w:b/>
                <w:bCs/>
              </w:rPr>
            </w:pPr>
            <w:r w:rsidRPr="003C24FE">
              <w:rPr>
                <w:b/>
                <w:bCs/>
              </w:rPr>
              <w:t>RMSE Model 2</w:t>
            </w:r>
          </w:p>
        </w:tc>
        <w:tc>
          <w:tcPr>
            <w:tcW w:w="1559" w:type="dxa"/>
          </w:tcPr>
          <w:p w14:paraId="7BBEE33D" w14:textId="1786AE1D" w:rsidR="00213AC8" w:rsidRPr="003C24FE" w:rsidRDefault="00213AC8" w:rsidP="00213AC8">
            <w:pPr>
              <w:rPr>
                <w:b/>
                <w:bCs/>
              </w:rPr>
            </w:pPr>
            <w:r w:rsidRPr="003C24FE">
              <w:rPr>
                <w:b/>
                <w:bCs/>
              </w:rPr>
              <w:t>MAE Model 2</w:t>
            </w:r>
          </w:p>
        </w:tc>
        <w:tc>
          <w:tcPr>
            <w:tcW w:w="1559" w:type="dxa"/>
          </w:tcPr>
          <w:p w14:paraId="6520A540" w14:textId="334F06D6" w:rsidR="00213AC8" w:rsidRPr="003C24FE" w:rsidRDefault="00213AC8" w:rsidP="00213AC8">
            <w:pPr>
              <w:rPr>
                <w:b/>
                <w:bCs/>
              </w:rPr>
            </w:pPr>
            <w:r w:rsidRPr="003C24FE">
              <w:rPr>
                <w:b/>
                <w:bCs/>
              </w:rPr>
              <w:t>RMSE Model 3</w:t>
            </w:r>
          </w:p>
        </w:tc>
        <w:tc>
          <w:tcPr>
            <w:tcW w:w="1559" w:type="dxa"/>
          </w:tcPr>
          <w:p w14:paraId="30707F76" w14:textId="4079D32C" w:rsidR="00213AC8" w:rsidRPr="003C24FE" w:rsidRDefault="00213AC8" w:rsidP="00213AC8">
            <w:pPr>
              <w:rPr>
                <w:b/>
                <w:bCs/>
              </w:rPr>
            </w:pPr>
            <w:r w:rsidRPr="003C24FE">
              <w:rPr>
                <w:b/>
                <w:bCs/>
              </w:rPr>
              <w:t>MAE model 3</w:t>
            </w:r>
          </w:p>
        </w:tc>
      </w:tr>
      <w:tr w:rsidR="00E70343" w14:paraId="13D96747" w14:textId="77777777" w:rsidTr="00E70343">
        <w:tc>
          <w:tcPr>
            <w:tcW w:w="846" w:type="dxa"/>
          </w:tcPr>
          <w:p w14:paraId="5477B112" w14:textId="2FF1646E" w:rsidR="00213AC8" w:rsidRPr="003C24FE" w:rsidRDefault="00213AC8" w:rsidP="00213AC8">
            <w:pPr>
              <w:rPr>
                <w:b/>
                <w:bCs/>
              </w:rPr>
            </w:pPr>
            <w:r w:rsidRPr="003C24FE">
              <w:rPr>
                <w:b/>
                <w:bCs/>
              </w:rPr>
              <w:t>1</w:t>
            </w:r>
          </w:p>
        </w:tc>
        <w:tc>
          <w:tcPr>
            <w:tcW w:w="1559" w:type="dxa"/>
          </w:tcPr>
          <w:p w14:paraId="0ED0ED8A" w14:textId="218DDE99" w:rsidR="00213AC8" w:rsidRDefault="00D173C6" w:rsidP="00213AC8">
            <w:r>
              <w:t>0.8067635270095144</w:t>
            </w:r>
          </w:p>
        </w:tc>
        <w:tc>
          <w:tcPr>
            <w:tcW w:w="1559" w:type="dxa"/>
          </w:tcPr>
          <w:p w14:paraId="00356D20" w14:textId="3AF3CCEF" w:rsidR="00213AC8" w:rsidRDefault="00D173C6" w:rsidP="00213AC8">
            <w:r>
              <w:t>0.6235658345884876</w:t>
            </w:r>
          </w:p>
        </w:tc>
        <w:tc>
          <w:tcPr>
            <w:tcW w:w="1560" w:type="dxa"/>
          </w:tcPr>
          <w:p w14:paraId="1CA81BA0" w14:textId="69E01EC4" w:rsidR="00213AC8" w:rsidRPr="00ED2A66" w:rsidRDefault="00D173C6" w:rsidP="00213AC8">
            <w:r>
              <w:t>0.8132929967688093</w:t>
            </w:r>
          </w:p>
        </w:tc>
        <w:tc>
          <w:tcPr>
            <w:tcW w:w="1559" w:type="dxa"/>
          </w:tcPr>
          <w:p w14:paraId="7838890A" w14:textId="21476393" w:rsidR="00213AC8" w:rsidRDefault="00D173C6" w:rsidP="00213AC8">
            <w:r>
              <w:t>0.6298471796741532</w:t>
            </w:r>
          </w:p>
        </w:tc>
        <w:tc>
          <w:tcPr>
            <w:tcW w:w="1559" w:type="dxa"/>
          </w:tcPr>
          <w:p w14:paraId="2BEE2A89" w14:textId="2CF3F2E7" w:rsidR="00213AC8" w:rsidRDefault="00D173C6" w:rsidP="00213AC8">
            <w:r>
              <w:t>3.4901884887769636</w:t>
            </w:r>
          </w:p>
        </w:tc>
        <w:tc>
          <w:tcPr>
            <w:tcW w:w="1559" w:type="dxa"/>
          </w:tcPr>
          <w:p w14:paraId="6AE2A4CE" w14:textId="76348FF6" w:rsidR="00213AC8" w:rsidRDefault="00D173C6" w:rsidP="00213AC8">
            <w:r>
              <w:t>3.3075820900723443</w:t>
            </w:r>
          </w:p>
        </w:tc>
      </w:tr>
      <w:tr w:rsidR="00E70343" w14:paraId="3C7CF94D" w14:textId="77777777" w:rsidTr="00E70343">
        <w:tc>
          <w:tcPr>
            <w:tcW w:w="846" w:type="dxa"/>
          </w:tcPr>
          <w:p w14:paraId="165BCCC3" w14:textId="5AA68DC7" w:rsidR="009F226A" w:rsidRPr="003C24FE" w:rsidRDefault="009F226A" w:rsidP="009F226A">
            <w:pPr>
              <w:rPr>
                <w:b/>
                <w:bCs/>
              </w:rPr>
            </w:pPr>
            <w:r w:rsidRPr="003C24FE">
              <w:rPr>
                <w:b/>
                <w:bCs/>
              </w:rPr>
              <w:t>2</w:t>
            </w:r>
          </w:p>
        </w:tc>
        <w:tc>
          <w:tcPr>
            <w:tcW w:w="1559" w:type="dxa"/>
          </w:tcPr>
          <w:p w14:paraId="5ACB10A2" w14:textId="656BF186" w:rsidR="009F226A" w:rsidRDefault="00D35448" w:rsidP="009F226A">
            <w:r>
              <w:t>0.8069389744830621</w:t>
            </w:r>
          </w:p>
        </w:tc>
        <w:tc>
          <w:tcPr>
            <w:tcW w:w="1559" w:type="dxa"/>
          </w:tcPr>
          <w:p w14:paraId="3B49EEBE" w14:textId="7BC7C719" w:rsidR="009F226A" w:rsidRDefault="00D35448" w:rsidP="009F226A">
            <w:r>
              <w:t>0.6238901582003696</w:t>
            </w:r>
          </w:p>
        </w:tc>
        <w:tc>
          <w:tcPr>
            <w:tcW w:w="1560" w:type="dxa"/>
          </w:tcPr>
          <w:p w14:paraId="1E58CB56" w14:textId="29132C57" w:rsidR="009F226A" w:rsidRPr="00ED2A66" w:rsidRDefault="00B67173" w:rsidP="009F226A">
            <w:r>
              <w:t>0.8142679112978647</w:t>
            </w:r>
          </w:p>
        </w:tc>
        <w:tc>
          <w:tcPr>
            <w:tcW w:w="1559" w:type="dxa"/>
          </w:tcPr>
          <w:p w14:paraId="4F7D73B0" w14:textId="216C2ED5" w:rsidR="009F226A" w:rsidRPr="00180CFF" w:rsidRDefault="00B67173" w:rsidP="009F226A">
            <w:r>
              <w:t>0.6309127938752682</w:t>
            </w:r>
          </w:p>
        </w:tc>
        <w:tc>
          <w:tcPr>
            <w:tcW w:w="1559" w:type="dxa"/>
          </w:tcPr>
          <w:p w14:paraId="1ACC11CA" w14:textId="7FBF4D3E" w:rsidR="009F226A" w:rsidRDefault="00B67173" w:rsidP="009F226A">
            <w:r>
              <w:t>3.4824660357644843</w:t>
            </w:r>
          </w:p>
        </w:tc>
        <w:tc>
          <w:tcPr>
            <w:tcW w:w="1559" w:type="dxa"/>
          </w:tcPr>
          <w:p w14:paraId="21D3269C" w14:textId="67B94124" w:rsidR="009F226A" w:rsidRDefault="00B67173" w:rsidP="009F226A">
            <w:r>
              <w:t>3.299126961944328</w:t>
            </w:r>
          </w:p>
        </w:tc>
      </w:tr>
      <w:tr w:rsidR="00E70343" w14:paraId="78BC6DD9" w14:textId="77777777" w:rsidTr="00E70343">
        <w:tc>
          <w:tcPr>
            <w:tcW w:w="846" w:type="dxa"/>
          </w:tcPr>
          <w:p w14:paraId="2174D584" w14:textId="4299DF83" w:rsidR="009F226A" w:rsidRPr="003C24FE" w:rsidRDefault="009F226A" w:rsidP="009F226A">
            <w:pPr>
              <w:rPr>
                <w:b/>
                <w:bCs/>
              </w:rPr>
            </w:pPr>
            <w:r w:rsidRPr="003C24FE">
              <w:rPr>
                <w:b/>
                <w:bCs/>
              </w:rPr>
              <w:t>3</w:t>
            </w:r>
          </w:p>
        </w:tc>
        <w:tc>
          <w:tcPr>
            <w:tcW w:w="1559" w:type="dxa"/>
          </w:tcPr>
          <w:p w14:paraId="1A2FFAED" w14:textId="7B5B6C8A" w:rsidR="009F226A" w:rsidRDefault="00B67173" w:rsidP="009F226A">
            <w:r>
              <w:t>0.806999846907764</w:t>
            </w:r>
          </w:p>
        </w:tc>
        <w:tc>
          <w:tcPr>
            <w:tcW w:w="1559" w:type="dxa"/>
          </w:tcPr>
          <w:p w14:paraId="3DBA24FF" w14:textId="45F9567B" w:rsidR="009F226A" w:rsidRDefault="00B67173" w:rsidP="009F226A">
            <w:r>
              <w:t>0.6239931449028059</w:t>
            </w:r>
          </w:p>
        </w:tc>
        <w:tc>
          <w:tcPr>
            <w:tcW w:w="1560" w:type="dxa"/>
          </w:tcPr>
          <w:p w14:paraId="292A2EBE" w14:textId="335B9F46" w:rsidR="009F226A" w:rsidRDefault="00B67173" w:rsidP="009F226A">
            <w:r>
              <w:t>0.8141497680472022</w:t>
            </w:r>
          </w:p>
        </w:tc>
        <w:tc>
          <w:tcPr>
            <w:tcW w:w="1559" w:type="dxa"/>
          </w:tcPr>
          <w:p w14:paraId="524FFC46" w14:textId="417AD4D5" w:rsidR="009F226A" w:rsidRDefault="00B67173" w:rsidP="009F226A">
            <w:r>
              <w:t>0.6309332190660907</w:t>
            </w:r>
          </w:p>
        </w:tc>
        <w:tc>
          <w:tcPr>
            <w:tcW w:w="1559" w:type="dxa"/>
          </w:tcPr>
          <w:p w14:paraId="618DEDAF" w14:textId="495EACCC" w:rsidR="009F226A" w:rsidRDefault="001843C1" w:rsidP="009F226A">
            <w:r>
              <w:t>3.4791602266292454</w:t>
            </w:r>
          </w:p>
        </w:tc>
        <w:tc>
          <w:tcPr>
            <w:tcW w:w="1559" w:type="dxa"/>
          </w:tcPr>
          <w:p w14:paraId="1CE42DC4" w14:textId="61900E35" w:rsidR="009F226A" w:rsidRDefault="001843C1" w:rsidP="009F226A">
            <w:r>
              <w:t>3.2961541187345222</w:t>
            </w:r>
          </w:p>
        </w:tc>
      </w:tr>
      <w:tr w:rsidR="00E70343" w14:paraId="65852F6B" w14:textId="77777777" w:rsidTr="00E70343">
        <w:tc>
          <w:tcPr>
            <w:tcW w:w="846" w:type="dxa"/>
          </w:tcPr>
          <w:p w14:paraId="6FCF2021" w14:textId="33407380" w:rsidR="009F226A" w:rsidRPr="003C24FE" w:rsidRDefault="009F226A" w:rsidP="009F226A">
            <w:pPr>
              <w:rPr>
                <w:b/>
                <w:bCs/>
              </w:rPr>
            </w:pPr>
            <w:r w:rsidRPr="003C24FE">
              <w:rPr>
                <w:b/>
                <w:bCs/>
              </w:rPr>
              <w:t xml:space="preserve">Mean </w:t>
            </w:r>
          </w:p>
        </w:tc>
        <w:tc>
          <w:tcPr>
            <w:tcW w:w="1559" w:type="dxa"/>
          </w:tcPr>
          <w:p w14:paraId="78108D64" w14:textId="4A6600CA" w:rsidR="009F226A" w:rsidRDefault="001843C1" w:rsidP="009F226A">
            <w:r>
              <w:t>0.8069007828001135</w:t>
            </w:r>
          </w:p>
        </w:tc>
        <w:tc>
          <w:tcPr>
            <w:tcW w:w="1559" w:type="dxa"/>
          </w:tcPr>
          <w:p w14:paraId="2E0D3BD3" w14:textId="3812A7E4" w:rsidR="009F226A" w:rsidRDefault="001843C1" w:rsidP="009F226A">
            <w:r>
              <w:t>0.6238163792305543</w:t>
            </w:r>
          </w:p>
        </w:tc>
        <w:tc>
          <w:tcPr>
            <w:tcW w:w="1560" w:type="dxa"/>
          </w:tcPr>
          <w:p w14:paraId="4CBCE94A" w14:textId="6ECA1F20" w:rsidR="009F226A" w:rsidRDefault="001843C1" w:rsidP="009F226A">
            <w:r>
              <w:t>0.8139035587046254</w:t>
            </w:r>
          </w:p>
        </w:tc>
        <w:tc>
          <w:tcPr>
            <w:tcW w:w="1559" w:type="dxa"/>
          </w:tcPr>
          <w:p w14:paraId="064E9B58" w14:textId="2F8D9D68" w:rsidR="009F226A" w:rsidRDefault="00D9492E" w:rsidP="009F226A">
            <w:r>
              <w:t>0.630564397538504</w:t>
            </w:r>
          </w:p>
        </w:tc>
        <w:tc>
          <w:tcPr>
            <w:tcW w:w="1559" w:type="dxa"/>
          </w:tcPr>
          <w:p w14:paraId="10AA422F" w14:textId="4DC38045" w:rsidR="0062437D" w:rsidRDefault="00D9492E" w:rsidP="009F226A">
            <w:r>
              <w:t>3.4839382503902314</w:t>
            </w:r>
          </w:p>
        </w:tc>
        <w:tc>
          <w:tcPr>
            <w:tcW w:w="1559" w:type="dxa"/>
          </w:tcPr>
          <w:p w14:paraId="6EB9B5ED" w14:textId="7D46614A" w:rsidR="009F226A" w:rsidRDefault="008A0B17" w:rsidP="009F226A">
            <w:r>
              <w:t>3.300954390250398</w:t>
            </w:r>
          </w:p>
        </w:tc>
      </w:tr>
      <w:tr w:rsidR="00E70343" w14:paraId="2532E1CF" w14:textId="77777777" w:rsidTr="00E70343">
        <w:tc>
          <w:tcPr>
            <w:tcW w:w="846" w:type="dxa"/>
          </w:tcPr>
          <w:p w14:paraId="4179127C" w14:textId="20667853" w:rsidR="009F226A" w:rsidRPr="003C24FE" w:rsidRDefault="009F226A" w:rsidP="009F226A">
            <w:pPr>
              <w:rPr>
                <w:b/>
                <w:bCs/>
              </w:rPr>
            </w:pPr>
            <w:r w:rsidRPr="003C24FE">
              <w:rPr>
                <w:b/>
                <w:bCs/>
              </w:rPr>
              <w:t>std</w:t>
            </w:r>
          </w:p>
        </w:tc>
        <w:tc>
          <w:tcPr>
            <w:tcW w:w="1559" w:type="dxa"/>
          </w:tcPr>
          <w:p w14:paraId="5CC6E720" w14:textId="7190CF53" w:rsidR="009F226A" w:rsidRDefault="001843C1" w:rsidP="009F226A">
            <w:r>
              <w:t>0.00010018558466505403</w:t>
            </w:r>
          </w:p>
        </w:tc>
        <w:tc>
          <w:tcPr>
            <w:tcW w:w="1559" w:type="dxa"/>
          </w:tcPr>
          <w:p w14:paraId="559DACC9" w14:textId="6ED78826" w:rsidR="009F226A" w:rsidRDefault="001843C1" w:rsidP="009F226A">
            <w:r>
              <w:t>0.00018208245105071628</w:t>
            </w:r>
          </w:p>
        </w:tc>
        <w:tc>
          <w:tcPr>
            <w:tcW w:w="1560" w:type="dxa"/>
          </w:tcPr>
          <w:p w14:paraId="1CFA8605" w14:textId="42ED56D0" w:rsidR="009F226A" w:rsidRDefault="00D9492E" w:rsidP="009F226A">
            <w:r>
              <w:t>0.0004344182815520116</w:t>
            </w:r>
          </w:p>
        </w:tc>
        <w:tc>
          <w:tcPr>
            <w:tcW w:w="1559" w:type="dxa"/>
          </w:tcPr>
          <w:p w14:paraId="51F42FFA" w14:textId="2C753940" w:rsidR="009F226A" w:rsidRDefault="00D9492E" w:rsidP="009F226A">
            <w:r>
              <w:t>0.0005072181620125216</w:t>
            </w:r>
          </w:p>
        </w:tc>
        <w:tc>
          <w:tcPr>
            <w:tcW w:w="1559" w:type="dxa"/>
          </w:tcPr>
          <w:p w14:paraId="1FE17293" w14:textId="210CA5EE" w:rsidR="009F226A" w:rsidRDefault="008A0B17" w:rsidP="009F226A">
            <w:r>
              <w:t>0.004621053518257195</w:t>
            </w:r>
          </w:p>
        </w:tc>
        <w:tc>
          <w:tcPr>
            <w:tcW w:w="1559" w:type="dxa"/>
          </w:tcPr>
          <w:p w14:paraId="26F52255" w14:textId="61105B35" w:rsidR="009F226A" w:rsidRDefault="00D9492E" w:rsidP="009F226A">
            <w:r>
              <w:t>0.004841091673365308</w:t>
            </w:r>
          </w:p>
        </w:tc>
      </w:tr>
    </w:tbl>
    <w:p w14:paraId="1067268D" w14:textId="6E7DF060" w:rsidR="00D173C6" w:rsidRDefault="00213AC8" w:rsidP="00D173C6">
      <w:r>
        <w:t xml:space="preserve">Table </w:t>
      </w:r>
      <w:r w:rsidR="00D5189D">
        <w:t>3</w:t>
      </w:r>
      <w:r>
        <w:t>: Root Mean Square Error (RMSE) and Mean Absolute Error (MAE) for three versions of ALS</w:t>
      </w:r>
    </w:p>
    <w:p w14:paraId="1B13E9D9" w14:textId="644B0042" w:rsidR="0067106F" w:rsidRDefault="0067106F" w:rsidP="001843C1">
      <w:r>
        <w:t>Please note that due to the Mean and std being so low it is not visible in Figure 3 but paying close attention you will be able to see it.</w:t>
      </w:r>
    </w:p>
    <w:p w14:paraId="78339A4F" w14:textId="53CC6CA0" w:rsidR="00226032" w:rsidRDefault="00226032" w:rsidP="00F6670A">
      <w:r>
        <w:t xml:space="preserve">Find the </w:t>
      </w:r>
      <w:r w:rsidR="009F1510">
        <w:t>M</w:t>
      </w:r>
      <w:r>
        <w:t xml:space="preserve">ean and Standard Deviation of the Root Mean Square Error and Mean Absolute Error for the </w:t>
      </w:r>
      <w:r w:rsidR="006F6CA3">
        <w:t xml:space="preserve">three versions of ALS </w:t>
      </w:r>
      <w:r>
        <w:t>below in Figure 3</w:t>
      </w:r>
      <w:r w:rsidR="001D4701">
        <w:t xml:space="preserve"> below</w:t>
      </w:r>
      <w:r w:rsidR="00863017">
        <w:t>.</w:t>
      </w:r>
    </w:p>
    <w:p w14:paraId="5BFE0985" w14:textId="77777777" w:rsidR="0067106F" w:rsidRDefault="0067106F" w:rsidP="00F6670A">
      <w:r>
        <w:rPr>
          <w:noProof/>
        </w:rPr>
        <w:drawing>
          <wp:inline distT="0" distB="0" distL="0" distR="0" wp14:anchorId="61E474E9" wp14:editId="17215479">
            <wp:extent cx="2800396" cy="2101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1776" cy="2252997"/>
                    </a:xfrm>
                    <a:prstGeom prst="rect">
                      <a:avLst/>
                    </a:prstGeom>
                    <a:noFill/>
                    <a:ln>
                      <a:noFill/>
                    </a:ln>
                  </pic:spPr>
                </pic:pic>
              </a:graphicData>
            </a:graphic>
          </wp:inline>
        </w:drawing>
      </w:r>
    </w:p>
    <w:p w14:paraId="6FE65629" w14:textId="601C7E8C" w:rsidR="0067106F" w:rsidRDefault="00765B85" w:rsidP="00F6670A">
      <w:r>
        <w:t>Figure 3: Mean and Standard Deviation for three versions of ALS</w:t>
      </w:r>
    </w:p>
    <w:p w14:paraId="5FA7DB9B" w14:textId="24097838" w:rsidR="009F226A" w:rsidRPr="009F226A" w:rsidRDefault="009F226A" w:rsidP="009F226A">
      <w:pPr>
        <w:pStyle w:val="ListParagraph"/>
        <w:numPr>
          <w:ilvl w:val="0"/>
          <w:numId w:val="7"/>
        </w:numPr>
        <w:rPr>
          <w:b/>
          <w:bCs/>
        </w:rPr>
      </w:pPr>
      <w:r w:rsidRPr="009F226A">
        <w:rPr>
          <w:b/>
          <w:bCs/>
          <w:color w:val="24292E"/>
        </w:rPr>
        <w:lastRenderedPageBreak/>
        <w:t>Discuss at least two observations on results in A, with 1 to 3 sentences for each observation.</w:t>
      </w:r>
    </w:p>
    <w:p w14:paraId="7A0CA7C9" w14:textId="741C1624" w:rsidR="001D4E5E" w:rsidRPr="00942A19" w:rsidRDefault="009F226A" w:rsidP="0062437D">
      <w:pPr>
        <w:rPr>
          <w:rFonts w:ascii="Courier New" w:eastAsia="Times New Roman" w:hAnsi="Courier New" w:cs="Courier New"/>
          <w:sz w:val="21"/>
          <w:szCs w:val="21"/>
          <w:lang w:eastAsia="en-GB"/>
        </w:rPr>
      </w:pPr>
      <w:r>
        <w:t>One observation that was made was that of</w:t>
      </w:r>
      <w:r w:rsidR="00C52F3F">
        <w:t xml:space="preserve"> the Root Mean Square Error is much higher compared against the Mean Absolute Error. A possible reason for this is that the errors are squared before they are averaged, so therefore the Root Mean Square Error is much higher compared against the Mean Absolute </w:t>
      </w:r>
      <w:r w:rsidR="00E53E33">
        <w:t>error.</w:t>
      </w:r>
      <w:r w:rsidR="00E53E33">
        <w:rPr>
          <w:rFonts w:eastAsia="Times New Roman" w:cs="Courier New"/>
          <w:lang w:eastAsia="en-GB"/>
        </w:rPr>
        <w:t xml:space="preserve"> Another</w:t>
      </w:r>
      <w:r w:rsidR="008C7743">
        <w:rPr>
          <w:rFonts w:eastAsia="Times New Roman" w:cs="Courier New"/>
          <w:lang w:eastAsia="en-GB"/>
        </w:rPr>
        <w:t xml:space="preserve"> interesting observation is that </w:t>
      </w:r>
      <w:r w:rsidR="00D901FF">
        <w:rPr>
          <w:rFonts w:eastAsia="Times New Roman" w:cs="Courier New"/>
          <w:lang w:eastAsia="en-GB"/>
        </w:rPr>
        <w:t>model 2 and model 3 performed worse than model 1. This happens because we have decreased the number of iterations</w:t>
      </w:r>
      <w:r w:rsidR="00134736">
        <w:rPr>
          <w:rFonts w:eastAsia="Times New Roman" w:cs="Courier New"/>
          <w:lang w:eastAsia="en-GB"/>
        </w:rPr>
        <w:t>.</w:t>
      </w:r>
    </w:p>
    <w:sectPr w:rsidR="001D4E5E" w:rsidRPr="00942A19" w:rsidSect="00BB1B99">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7C0F7" w14:textId="77777777" w:rsidR="00580043" w:rsidRDefault="00580043" w:rsidP="007E2EC8">
      <w:pPr>
        <w:spacing w:after="0" w:line="240" w:lineRule="auto"/>
      </w:pPr>
      <w:r>
        <w:separator/>
      </w:r>
    </w:p>
  </w:endnote>
  <w:endnote w:type="continuationSeparator" w:id="0">
    <w:p w14:paraId="058E67CC" w14:textId="77777777" w:rsidR="00580043" w:rsidRDefault="00580043" w:rsidP="007E2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3233169"/>
      <w:docPartObj>
        <w:docPartGallery w:val="Page Numbers (Bottom of Page)"/>
        <w:docPartUnique/>
      </w:docPartObj>
    </w:sdtPr>
    <w:sdtEndPr>
      <w:rPr>
        <w:noProof/>
      </w:rPr>
    </w:sdtEndPr>
    <w:sdtContent>
      <w:p w14:paraId="5B182351" w14:textId="1E862634" w:rsidR="000F012E" w:rsidRDefault="000F01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BCC38E" w14:textId="77777777" w:rsidR="000F012E" w:rsidRDefault="000F01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3620A" w14:textId="77777777" w:rsidR="00580043" w:rsidRDefault="00580043" w:rsidP="007E2EC8">
      <w:pPr>
        <w:spacing w:after="0" w:line="240" w:lineRule="auto"/>
      </w:pPr>
      <w:r>
        <w:separator/>
      </w:r>
    </w:p>
  </w:footnote>
  <w:footnote w:type="continuationSeparator" w:id="0">
    <w:p w14:paraId="30A89296" w14:textId="77777777" w:rsidR="00580043" w:rsidRDefault="00580043" w:rsidP="007E2E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60096"/>
    <w:multiLevelType w:val="hybridMultilevel"/>
    <w:tmpl w:val="327C22C0"/>
    <w:lvl w:ilvl="0" w:tplc="67F483E6">
      <w:start w:val="1"/>
      <w:numFmt w:val="upperLetter"/>
      <w:lvlText w:val="%1."/>
      <w:lvlJc w:val="left"/>
      <w:pPr>
        <w:ind w:left="720" w:hanging="360"/>
      </w:pPr>
      <w:rPr>
        <w:rFonts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B14D9A"/>
    <w:multiLevelType w:val="hybridMultilevel"/>
    <w:tmpl w:val="A2066D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9818C8"/>
    <w:multiLevelType w:val="hybridMultilevel"/>
    <w:tmpl w:val="2190183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8E4F59"/>
    <w:multiLevelType w:val="hybridMultilevel"/>
    <w:tmpl w:val="237EEC2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FE5885"/>
    <w:multiLevelType w:val="hybridMultilevel"/>
    <w:tmpl w:val="70B436AE"/>
    <w:lvl w:ilvl="0" w:tplc="38244CF2">
      <w:start w:val="3"/>
      <w:numFmt w:val="lowerLetter"/>
      <w:lvlText w:val="%1."/>
      <w:lvlJc w:val="left"/>
      <w:pPr>
        <w:ind w:left="720" w:hanging="360"/>
      </w:pPr>
      <w:rPr>
        <w:rFonts w:hint="default"/>
        <w:b w:val="0"/>
        <w:color w:val="24292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2C6007"/>
    <w:multiLevelType w:val="hybridMultilevel"/>
    <w:tmpl w:val="5A361F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9C51E2"/>
    <w:multiLevelType w:val="hybridMultilevel"/>
    <w:tmpl w:val="F138B7C8"/>
    <w:lvl w:ilvl="0" w:tplc="1D7A53DE">
      <w:start w:val="2"/>
      <w:numFmt w:val="upperLetter"/>
      <w:lvlText w:val="%1."/>
      <w:lvlJc w:val="left"/>
      <w:pPr>
        <w:ind w:left="720" w:hanging="360"/>
      </w:pPr>
      <w:rPr>
        <w:rFonts w:hint="default"/>
        <w:b/>
        <w:bCs w:val="0"/>
        <w:color w:val="24292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52A43B6"/>
    <w:multiLevelType w:val="hybridMultilevel"/>
    <w:tmpl w:val="A4107D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8867B4"/>
    <w:multiLevelType w:val="hybridMultilevel"/>
    <w:tmpl w:val="F092CC9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008430F"/>
    <w:multiLevelType w:val="hybridMultilevel"/>
    <w:tmpl w:val="CB2E547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8"/>
  </w:num>
  <w:num w:numId="3">
    <w:abstractNumId w:val="3"/>
  </w:num>
  <w:num w:numId="4">
    <w:abstractNumId w:val="4"/>
  </w:num>
  <w:num w:numId="5">
    <w:abstractNumId w:val="6"/>
  </w:num>
  <w:num w:numId="6">
    <w:abstractNumId w:val="2"/>
  </w:num>
  <w:num w:numId="7">
    <w:abstractNumId w:val="9"/>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Da3MDc2sLQwNzdT0lEKTi0uzszPAykwsqgFAPGPFD8tAAAA"/>
  </w:docVars>
  <w:rsids>
    <w:rsidRoot w:val="00B7041E"/>
    <w:rsid w:val="00037DCD"/>
    <w:rsid w:val="000443A3"/>
    <w:rsid w:val="000C1DF8"/>
    <w:rsid w:val="000F012E"/>
    <w:rsid w:val="00110215"/>
    <w:rsid w:val="0011255C"/>
    <w:rsid w:val="00134736"/>
    <w:rsid w:val="00142FAE"/>
    <w:rsid w:val="00180CFF"/>
    <w:rsid w:val="001843C1"/>
    <w:rsid w:val="00195B1E"/>
    <w:rsid w:val="001D2607"/>
    <w:rsid w:val="001D4701"/>
    <w:rsid w:val="001D4E5E"/>
    <w:rsid w:val="001E069D"/>
    <w:rsid w:val="002014CD"/>
    <w:rsid w:val="00204CA3"/>
    <w:rsid w:val="002050D8"/>
    <w:rsid w:val="00213AC8"/>
    <w:rsid w:val="00220E48"/>
    <w:rsid w:val="00226032"/>
    <w:rsid w:val="0024645C"/>
    <w:rsid w:val="00296E40"/>
    <w:rsid w:val="002A7093"/>
    <w:rsid w:val="002A774E"/>
    <w:rsid w:val="00312BF2"/>
    <w:rsid w:val="00314A5F"/>
    <w:rsid w:val="003201B7"/>
    <w:rsid w:val="0034437B"/>
    <w:rsid w:val="00381EBA"/>
    <w:rsid w:val="003C24FE"/>
    <w:rsid w:val="003C36B4"/>
    <w:rsid w:val="003D4D44"/>
    <w:rsid w:val="00414201"/>
    <w:rsid w:val="00427EC9"/>
    <w:rsid w:val="004336D4"/>
    <w:rsid w:val="004A7E37"/>
    <w:rsid w:val="004B3F6C"/>
    <w:rsid w:val="00516BF8"/>
    <w:rsid w:val="00527867"/>
    <w:rsid w:val="00532BEB"/>
    <w:rsid w:val="00545E46"/>
    <w:rsid w:val="00550376"/>
    <w:rsid w:val="0055162A"/>
    <w:rsid w:val="00552386"/>
    <w:rsid w:val="005523DE"/>
    <w:rsid w:val="00552F4E"/>
    <w:rsid w:val="0057612A"/>
    <w:rsid w:val="00580043"/>
    <w:rsid w:val="00580270"/>
    <w:rsid w:val="0058405B"/>
    <w:rsid w:val="00590454"/>
    <w:rsid w:val="00591FB4"/>
    <w:rsid w:val="005A1632"/>
    <w:rsid w:val="005C034B"/>
    <w:rsid w:val="005E2880"/>
    <w:rsid w:val="0062437D"/>
    <w:rsid w:val="006463F0"/>
    <w:rsid w:val="006627C9"/>
    <w:rsid w:val="00670A36"/>
    <w:rsid w:val="0067106F"/>
    <w:rsid w:val="006A3AD0"/>
    <w:rsid w:val="006F6CA3"/>
    <w:rsid w:val="0070209D"/>
    <w:rsid w:val="007403DC"/>
    <w:rsid w:val="0074450B"/>
    <w:rsid w:val="00765B85"/>
    <w:rsid w:val="00776E7B"/>
    <w:rsid w:val="0078430F"/>
    <w:rsid w:val="007B22BD"/>
    <w:rsid w:val="007E2EC8"/>
    <w:rsid w:val="00807C22"/>
    <w:rsid w:val="00810704"/>
    <w:rsid w:val="008271C6"/>
    <w:rsid w:val="00850302"/>
    <w:rsid w:val="00863017"/>
    <w:rsid w:val="00876560"/>
    <w:rsid w:val="008A0B17"/>
    <w:rsid w:val="008C7743"/>
    <w:rsid w:val="008D4B0F"/>
    <w:rsid w:val="008F11F7"/>
    <w:rsid w:val="00907A1B"/>
    <w:rsid w:val="009110E1"/>
    <w:rsid w:val="00912501"/>
    <w:rsid w:val="00916A95"/>
    <w:rsid w:val="00923A27"/>
    <w:rsid w:val="00942A19"/>
    <w:rsid w:val="00951A48"/>
    <w:rsid w:val="009653D8"/>
    <w:rsid w:val="0098322D"/>
    <w:rsid w:val="009A4FF1"/>
    <w:rsid w:val="009F1510"/>
    <w:rsid w:val="009F226A"/>
    <w:rsid w:val="00A35D74"/>
    <w:rsid w:val="00A53FE8"/>
    <w:rsid w:val="00A63893"/>
    <w:rsid w:val="00A85A83"/>
    <w:rsid w:val="00A96F81"/>
    <w:rsid w:val="00AD66F5"/>
    <w:rsid w:val="00AE1852"/>
    <w:rsid w:val="00B11630"/>
    <w:rsid w:val="00B12702"/>
    <w:rsid w:val="00B33C3C"/>
    <w:rsid w:val="00B41C00"/>
    <w:rsid w:val="00B43ECF"/>
    <w:rsid w:val="00B67173"/>
    <w:rsid w:val="00B7041E"/>
    <w:rsid w:val="00B868D8"/>
    <w:rsid w:val="00B96709"/>
    <w:rsid w:val="00BA1AEC"/>
    <w:rsid w:val="00BB1B99"/>
    <w:rsid w:val="00BE66BE"/>
    <w:rsid w:val="00C042A6"/>
    <w:rsid w:val="00C0504C"/>
    <w:rsid w:val="00C36F74"/>
    <w:rsid w:val="00C52F3F"/>
    <w:rsid w:val="00CC10A7"/>
    <w:rsid w:val="00CE154B"/>
    <w:rsid w:val="00CE3B2D"/>
    <w:rsid w:val="00CF3B40"/>
    <w:rsid w:val="00CF4810"/>
    <w:rsid w:val="00D173C6"/>
    <w:rsid w:val="00D35448"/>
    <w:rsid w:val="00D5189D"/>
    <w:rsid w:val="00D538EA"/>
    <w:rsid w:val="00D558DA"/>
    <w:rsid w:val="00D57B0C"/>
    <w:rsid w:val="00D857A1"/>
    <w:rsid w:val="00D901FF"/>
    <w:rsid w:val="00D9492E"/>
    <w:rsid w:val="00D9510F"/>
    <w:rsid w:val="00DA18B3"/>
    <w:rsid w:val="00DD2657"/>
    <w:rsid w:val="00E53E33"/>
    <w:rsid w:val="00E70343"/>
    <w:rsid w:val="00E73E3A"/>
    <w:rsid w:val="00E946CB"/>
    <w:rsid w:val="00E97E74"/>
    <w:rsid w:val="00EB70EB"/>
    <w:rsid w:val="00ED2A66"/>
    <w:rsid w:val="00F045CB"/>
    <w:rsid w:val="00F11540"/>
    <w:rsid w:val="00F6670A"/>
    <w:rsid w:val="00F75694"/>
    <w:rsid w:val="00F8009C"/>
    <w:rsid w:val="00F8467E"/>
    <w:rsid w:val="00FB7A0A"/>
    <w:rsid w:val="00FD6E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8040E"/>
  <w15:chartTrackingRefBased/>
  <w15:docId w15:val="{2A8EF351-3AFD-45A5-8B82-1AF1DEB5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B1B9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B1B99"/>
    <w:rPr>
      <w:rFonts w:eastAsiaTheme="minorEastAsia"/>
      <w:lang w:val="en-US"/>
    </w:rPr>
  </w:style>
  <w:style w:type="paragraph" w:styleId="ListParagraph">
    <w:name w:val="List Paragraph"/>
    <w:basedOn w:val="Normal"/>
    <w:uiPriority w:val="34"/>
    <w:qFormat/>
    <w:rsid w:val="00BB1B99"/>
    <w:pPr>
      <w:ind w:left="720"/>
      <w:contextualSpacing/>
    </w:pPr>
  </w:style>
  <w:style w:type="paragraph" w:styleId="HTMLPreformatted">
    <w:name w:val="HTML Preformatted"/>
    <w:basedOn w:val="Normal"/>
    <w:link w:val="HTMLPreformattedChar"/>
    <w:uiPriority w:val="99"/>
    <w:semiHidden/>
    <w:unhideWhenUsed/>
    <w:rsid w:val="00BB1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B1B99"/>
    <w:rPr>
      <w:rFonts w:ascii="Courier New" w:eastAsia="Times New Roman" w:hAnsi="Courier New" w:cs="Courier New"/>
      <w:sz w:val="20"/>
      <w:szCs w:val="20"/>
      <w:lang w:eastAsia="en-GB"/>
    </w:rPr>
  </w:style>
  <w:style w:type="paragraph" w:styleId="Header">
    <w:name w:val="header"/>
    <w:basedOn w:val="Normal"/>
    <w:link w:val="HeaderChar"/>
    <w:uiPriority w:val="99"/>
    <w:unhideWhenUsed/>
    <w:rsid w:val="007E2E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EC8"/>
  </w:style>
  <w:style w:type="paragraph" w:styleId="Footer">
    <w:name w:val="footer"/>
    <w:basedOn w:val="Normal"/>
    <w:link w:val="FooterChar"/>
    <w:uiPriority w:val="99"/>
    <w:unhideWhenUsed/>
    <w:rsid w:val="007E2E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EC8"/>
  </w:style>
  <w:style w:type="table" w:styleId="TableGrid">
    <w:name w:val="Table Grid"/>
    <w:basedOn w:val="TableNormal"/>
    <w:uiPriority w:val="39"/>
    <w:rsid w:val="00213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711260">
      <w:bodyDiv w:val="1"/>
      <w:marLeft w:val="0"/>
      <w:marRight w:val="0"/>
      <w:marTop w:val="0"/>
      <w:marBottom w:val="0"/>
      <w:divBdr>
        <w:top w:val="none" w:sz="0" w:space="0" w:color="auto"/>
        <w:left w:val="none" w:sz="0" w:space="0" w:color="auto"/>
        <w:bottom w:val="none" w:sz="0" w:space="0" w:color="auto"/>
        <w:right w:val="none" w:sz="0" w:space="0" w:color="auto"/>
      </w:divBdr>
    </w:div>
    <w:div w:id="77883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74F52DA83564B20AD1133D627FE66F1"/>
        <w:category>
          <w:name w:val="General"/>
          <w:gallery w:val="placeholder"/>
        </w:category>
        <w:types>
          <w:type w:val="bbPlcHdr"/>
        </w:types>
        <w:behaviors>
          <w:behavior w:val="content"/>
        </w:behaviors>
        <w:guid w:val="{11330BFE-8533-4616-99B1-CE299428C0B0}"/>
      </w:docPartPr>
      <w:docPartBody>
        <w:p w:rsidR="009A0CE8" w:rsidRDefault="00C726D2" w:rsidP="00C726D2">
          <w:pPr>
            <w:pStyle w:val="174F52DA83564B20AD1133D627FE66F1"/>
          </w:pPr>
          <w:r>
            <w:rPr>
              <w:rFonts w:asciiTheme="majorHAnsi" w:eastAsiaTheme="majorEastAsia" w:hAnsiTheme="majorHAnsi" w:cstheme="majorBidi"/>
              <w:caps/>
              <w:color w:val="4472C4" w:themeColor="accent1"/>
              <w:sz w:val="80"/>
              <w:szCs w:val="80"/>
            </w:rPr>
            <w:t>[Document title]</w:t>
          </w:r>
        </w:p>
      </w:docPartBody>
    </w:docPart>
    <w:docPart>
      <w:docPartPr>
        <w:name w:val="E0F79826C42143038820A6F6181C1000"/>
        <w:category>
          <w:name w:val="General"/>
          <w:gallery w:val="placeholder"/>
        </w:category>
        <w:types>
          <w:type w:val="bbPlcHdr"/>
        </w:types>
        <w:behaviors>
          <w:behavior w:val="content"/>
        </w:behaviors>
        <w:guid w:val="{EA3970CB-B21D-40D4-9AA7-67A9FA2AD534}"/>
      </w:docPartPr>
      <w:docPartBody>
        <w:p w:rsidR="009A0CE8" w:rsidRDefault="00C726D2" w:rsidP="00C726D2">
          <w:pPr>
            <w:pStyle w:val="E0F79826C42143038820A6F6181C100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6D2"/>
    <w:rsid w:val="000618B6"/>
    <w:rsid w:val="000D0FDA"/>
    <w:rsid w:val="00142F65"/>
    <w:rsid w:val="00172F0D"/>
    <w:rsid w:val="001C4F3D"/>
    <w:rsid w:val="00205EBD"/>
    <w:rsid w:val="00243AE0"/>
    <w:rsid w:val="0025796C"/>
    <w:rsid w:val="00262588"/>
    <w:rsid w:val="00431B28"/>
    <w:rsid w:val="004A15D0"/>
    <w:rsid w:val="005B4204"/>
    <w:rsid w:val="005D4AF0"/>
    <w:rsid w:val="006514AA"/>
    <w:rsid w:val="007E34D8"/>
    <w:rsid w:val="0081396E"/>
    <w:rsid w:val="00826E0D"/>
    <w:rsid w:val="00893893"/>
    <w:rsid w:val="0094024F"/>
    <w:rsid w:val="009A0CE8"/>
    <w:rsid w:val="009C7CA0"/>
    <w:rsid w:val="00A63E43"/>
    <w:rsid w:val="00B329AA"/>
    <w:rsid w:val="00C726D2"/>
    <w:rsid w:val="00C86B56"/>
    <w:rsid w:val="00D70A98"/>
    <w:rsid w:val="00DF382D"/>
    <w:rsid w:val="00EA0259"/>
    <w:rsid w:val="00F45462"/>
    <w:rsid w:val="00F46874"/>
    <w:rsid w:val="00F748E1"/>
    <w:rsid w:val="00FB36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4F52DA83564B20AD1133D627FE66F1">
    <w:name w:val="174F52DA83564B20AD1133D627FE66F1"/>
    <w:rsid w:val="00C726D2"/>
  </w:style>
  <w:style w:type="paragraph" w:customStyle="1" w:styleId="E0F79826C42143038820A6F6181C1000">
    <w:name w:val="E0F79826C42143038820A6F6181C1000"/>
    <w:rsid w:val="00C726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18012822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16CB65-2AF1-4CEB-AFD6-918DEC3BC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TotalTime>
  <Pages>1</Pages>
  <Words>944</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calable machine learning</vt:lpstr>
    </vt:vector>
  </TitlesOfParts>
  <Company>Rameez hussain</Company>
  <LinksUpToDate>false</LinksUpToDate>
  <CharactersWithSpaces>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able machine learning</dc:title>
  <dc:subject>Assignment 1</dc:subject>
  <dc:creator>Rameez Hussain</dc:creator>
  <cp:keywords/>
  <dc:description/>
  <cp:lastModifiedBy>Rameez Hussain</cp:lastModifiedBy>
  <cp:revision>122</cp:revision>
  <cp:lastPrinted>2020-03-10T23:49:00Z</cp:lastPrinted>
  <dcterms:created xsi:type="dcterms:W3CDTF">2020-02-27T13:29:00Z</dcterms:created>
  <dcterms:modified xsi:type="dcterms:W3CDTF">2020-03-10T23:49:00Z</dcterms:modified>
</cp:coreProperties>
</file>